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 xml:space="preserve">member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 xml:space="preserve">mor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be the head of 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49851BC9">
                <wp:extent cx="7000905" cy="7552055"/>
                <wp:effectExtent l="0" t="0" r="9525"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41" y="2552538"/>
                            <a:ext cx="45186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30" y="852207"/>
                            <a:ext cx="39725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05" y="449175"/>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53" y="1874363"/>
                            <a:ext cx="103505" cy="150495"/>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53" y="1442566"/>
                            <a:ext cx="64770" cy="150495"/>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29" y="214867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20" y="2578468"/>
                            <a:ext cx="88137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588" y="2737698"/>
                            <a:ext cx="64770" cy="150495"/>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322" y="2737698"/>
                            <a:ext cx="103505" cy="150495"/>
                          </a:xfrm>
                          <a:prstGeom prst="rect">
                            <a:avLst/>
                          </a:prstGeom>
                          <a:noFill/>
                          <a:ln w="6350">
                            <a:noFill/>
                          </a:ln>
                        </wps:spPr>
                        <wps:txbx>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10" y="1790349"/>
                            <a:ext cx="587308"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70" y="1486458"/>
                            <a:ext cx="54869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49" y="1213912"/>
                            <a:ext cx="41578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13" y="1284404"/>
                            <a:ext cx="4382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48" y="836092"/>
                            <a:ext cx="762423" cy="41309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876" y="1995439"/>
                            <a:ext cx="58012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27"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19"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58" y="1371115"/>
                            <a:ext cx="55677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49" y="2572290"/>
                            <a:ext cx="436878" cy="29463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1" y="2548023"/>
                            <a:ext cx="59092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47" y="2537150"/>
                            <a:ext cx="80010" cy="150495"/>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76" y="2535607"/>
                            <a:ext cx="103505" cy="150495"/>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69070" y="2345969"/>
                            <a:ext cx="74805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163359" y="1894118"/>
                            <a:ext cx="653762" cy="41309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a:endCxn id="135" idx="5"/>
                        </wps:cNvCnPr>
                        <wps:spPr>
                          <a:xfrm flipH="1" flipV="1">
                            <a:off x="721379" y="2234448"/>
                            <a:ext cx="567874" cy="4791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1"/>
                          <a:endCxn id="134" idx="5"/>
                        </wps:cNvCnPr>
                        <wps:spPr>
                          <a:xfrm flipH="1" flipV="1">
                            <a:off x="707574" y="2518433"/>
                            <a:ext cx="581685" cy="19519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79" y="4005309"/>
                            <a:ext cx="59473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1" y="4011988"/>
                            <a:ext cx="55409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4" y="4658089"/>
                            <a:ext cx="732789" cy="462484"/>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0"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898" y="5499434"/>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79"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519" y="4343198"/>
                            <a:ext cx="103505" cy="150495"/>
                          </a:xfrm>
                          <a:prstGeom prst="rect">
                            <a:avLst/>
                          </a:prstGeom>
                          <a:noFill/>
                          <a:ln w="6350">
                            <a:noFill/>
                          </a:ln>
                        </wps:spPr>
                        <wps:txbx>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55" y="3865938"/>
                            <a:ext cx="64770" cy="150495"/>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14" y="5890295"/>
                            <a:ext cx="809119" cy="41309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54" y="597778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17" y="4470117"/>
                            <a:ext cx="736380" cy="41309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71" y="6001036"/>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5" y="4163714"/>
                            <a:ext cx="220989" cy="30640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64" y="4002134"/>
                            <a:ext cx="80010" cy="150495"/>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35" y="3523500"/>
                            <a:ext cx="103505" cy="150495"/>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84" y="419585"/>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51" y="1992404"/>
                            <a:ext cx="6205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00" y="4989299"/>
                            <a:ext cx="51790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092" y="4163714"/>
                            <a:ext cx="1240998" cy="8255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78" y="3867805"/>
                            <a:ext cx="84454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19" y="4050772"/>
                            <a:ext cx="830578" cy="29463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28" y="2554651"/>
                            <a:ext cx="516631" cy="370581"/>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42" y="1551373"/>
                            <a:ext cx="392430" cy="37973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69070" y="2619409"/>
                            <a:ext cx="77230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59" idx="6"/>
                        </wps:cNvCnPr>
                        <wps:spPr>
                          <a:xfrm flipH="1">
                            <a:off x="841202" y="2713628"/>
                            <a:ext cx="448051" cy="68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40" y="1670301"/>
                            <a:ext cx="55498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5AF6F3E5" w:rsidR="0037653C" w:rsidRDefault="00200E88" w:rsidP="0037653C">
                              <w:pPr>
                                <w:jc w:val="center"/>
                                <w:rPr>
                                  <w:rFonts w:ascii="Calibri Light" w:eastAsia="Calibri" w:hAnsi="Calibri Light" w:cs="Arial"/>
                                  <w:color w:val="008080"/>
                                  <w:sz w:val="18"/>
                                  <w:szCs w:val="18"/>
                                </w:rPr>
                              </w:pPr>
                              <w:ins w:id="36" w:author="Hector Onato" w:date="2022-06-27T22:21:00Z">
                                <w:r>
                                  <w:rPr>
                                    <w:rFonts w:ascii="Calibri Light" w:eastAsia="Calibri" w:hAnsi="Calibri Light" w:cs="Arial"/>
                                    <w:color w:val="008080"/>
                                    <w:sz w:val="18"/>
                                    <w:szCs w:val="18"/>
                                    <w:u w:val="single"/>
                                  </w:rPr>
                                  <w:t>heads</w:t>
                                </w:r>
                              </w:ins>
                              <w:ins w:id="37" w:author="Yan Fung Yenny Hou" w:date="2022-06-27T21:15:00Z">
                                <w:del w:id="38" w:author="Hector Onato" w:date="2022-06-27T22:21:00Z">
                                  <w:r w:rsidR="0037653C" w:rsidDel="00200E88">
                                    <w:rPr>
                                      <w:rFonts w:ascii="Calibri Light" w:eastAsia="Calibri" w:hAnsi="Calibri Light" w:cs="Arial"/>
                                      <w:color w:val="008080"/>
                                      <w:sz w:val="18"/>
                                      <w:szCs w:val="18"/>
                                      <w:u w:val="single"/>
                                    </w:rPr>
                                    <w:delText>manage</w:delText>
                                  </w:r>
                                </w:del>
                              </w:ins>
                              <w:ins w:id="39" w:author="Yan Fung Yenny Hou" w:date="2022-06-27T21:26:00Z">
                                <w:del w:id="40" w:author="Hector Onato" w:date="2022-06-27T22:21:00Z">
                                  <w:r w:rsidR="005B6ED8" w:rsidDel="00200E88">
                                    <w:rPr>
                                      <w:rFonts w:ascii="Calibri Light" w:eastAsia="Calibri" w:hAnsi="Calibri Light" w:cs="Arial"/>
                                      <w:color w:val="008080"/>
                                      <w:sz w:val="18"/>
                                      <w:szCs w:val="18"/>
                                      <w:u w:val="single"/>
                                    </w:rPr>
                                    <w:delText>s</w:delText>
                                  </w:r>
                                </w:del>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18" y="873671"/>
                            <a:ext cx="56895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84" y="1598793"/>
                            <a:ext cx="64770" cy="150495"/>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51" y="851569"/>
                            <a:ext cx="103505" cy="150495"/>
                          </a:xfrm>
                          <a:prstGeom prst="rect">
                            <a:avLst/>
                          </a:prstGeom>
                          <a:noFill/>
                          <a:ln w="6350">
                            <a:noFill/>
                          </a:ln>
                        </wps:spPr>
                        <wps:txbx>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903446" y="1731660"/>
                            <a:ext cx="103505" cy="150495"/>
                          </a:xfrm>
                          <a:prstGeom prst="rect">
                            <a:avLst/>
                          </a:prstGeom>
                          <a:noFill/>
                          <a:ln w="6350">
                            <a:noFill/>
                          </a:ln>
                        </wps:spPr>
                        <wps:txbx>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81177" y="1759677"/>
                            <a:ext cx="64770" cy="150495"/>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stCxn id="131" idx="0"/>
                          <a:endCxn id="173" idx="1"/>
                        </wps:cNvCnPr>
                        <wps:spPr>
                          <a:xfrm flipV="1">
                            <a:off x="1584391" y="1819525"/>
                            <a:ext cx="653969" cy="72849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9;height:335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2;height:335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0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&#13;&#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1035;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5" type="#_x0000_t202" style="position:absolute;left:34314;top:14425;width:648;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7;height:20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3;height:2947;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1" type="#_x0000_t202" style="position:absolute;left:43625;top:27376;width:648;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3;top:27376;width:1035;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3" style="position:absolute;left:46423;top:17903;width:5873;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5" style="position:absolute;left:44544;top:14864;width:5487;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1" style="position:absolute;left:51225;top:8360;width:7624;height:41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8;top:19954;width:5802;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4" style="position:absolute;left:58785;top:16027;width:4382;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1" type="#_x0000_t110" style="position:absolute;left:22957;top:25722;width:4369;height:2947;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" strokecolor="black [3213]" strokeweight="3pt">
                  <v:stroke linestyle="thinThin" joinstyle="miter"/>
                </v:line>
                <v:rect id="Rectangle 131" o:spid="_x0000_s1063" style="position:absolute;left:12892;top:25480;width:5909;height:335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800;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35;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690;top:23459;width:7481;height:20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41"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1633;top:18941;width:6538;height:41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7213,2234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69" style="position:absolute;flip:x y;visibility:visible;mso-wrap-style:square" from="7075,2518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" strokecolor="black [3213]" strokeweight=".25pt">
                  <v:stroke joinstyle="miter"/>
                </v:line>
                <v:group id="Group 138" o:spid="_x0000_s1070"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1"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3"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76"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79" style="position:absolute;left:8610;top:40053;width:5948;height:335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41;height:3357;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6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8;top:54994;width:6799;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3" type="#_x0000_t202" style="position:absolute;left:49315;top:43431;width:1035;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094" type="#_x0000_t202" style="position:absolute;left:49100;top:38659;width:648;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5;top:58902;width:8091;height:41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098" style="position:absolute;left:53086;top:59777;width:4688;height:20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3;height:41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2" style="position:absolute;flip:y;visibility:visible;mso-wrap-style:square" from="25498,41637" to="27708,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3" type="#_x0000_t202" style="position:absolute;left:36833;top:40021;width:800;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35;height:150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06" style="position:absolute;left:30567;top:4195;width:4679;height:20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08" style="position:absolute;left:35427;top:19924;width:6205;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0" style="position:absolute;left:45961;top:49892;width:5179;height:3357;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40,41637" to="48550,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2"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3" type="#_x0000_t110" style="position:absolute;left:27707;top:38678;width:8446;height:294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4" type="#_x0000_t110" style="position:absolute;left:44448;top:40507;width:8305;height:2947;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5" style="position:absolute;left:30829;top:25546;width:5166;height:370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6" type="#_x0000_t110" style="position:absolute;left:31455;top:15513;width:3924;height:379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7" style="position:absolute;left:690;top:26194;width:7723;height:20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&#13;&#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42" w:author="Yan Fung Yenny Hou" w:date="2022-06-27T21:12:00Z">
                          <w:r>
                            <w:rPr>
                              <w:rFonts w:ascii="Calibri Light" w:eastAsia="Calibri" w:hAnsi="Calibri Light" w:cs="Arial"/>
                              <w:color w:val="000000"/>
                              <w:sz w:val="18"/>
                              <w:szCs w:val="18"/>
                            </w:rPr>
                            <w:t>l</w:t>
                          </w:r>
                        </w:ins>
                        <w:ins w:id="43"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8" style="position:absolute;flip:x;visibility:visible;mso-wrap-style:square" from="8412,27136" to="12892,272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" strokecolor="black [3213]" strokeweight=".25pt">
                  <v:stroke joinstyle="miter"/>
                </v:line>
                <v:shape id="Flowchart: Decision 173" o:spid="_x0000_s1119" type="#_x0000_t110" style="position:absolute;left:22383;top:16703;width:5550;height:294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" filled="f" strokecolor="black [3213]" strokeweight=".25pt">
                  <v:textbox style="mso-fit-shape-to-text:t" inset="0,0,0,0">
                    <w:txbxContent>
                      <w:p w14:paraId="5E87FFDF" w14:textId="5AF6F3E5" w:rsidR="0037653C" w:rsidRDefault="00200E88" w:rsidP="0037653C">
                        <w:pPr>
                          <w:jc w:val="center"/>
                          <w:rPr>
                            <w:rFonts w:ascii="Calibri Light" w:eastAsia="Calibri" w:hAnsi="Calibri Light" w:cs="Arial"/>
                            <w:color w:val="008080"/>
                            <w:sz w:val="18"/>
                            <w:szCs w:val="18"/>
                          </w:rPr>
                        </w:pPr>
                        <w:ins w:id="44" w:author="Hector Onato" w:date="2022-06-27T22:21:00Z">
                          <w:r>
                            <w:rPr>
                              <w:rFonts w:ascii="Calibri Light" w:eastAsia="Calibri" w:hAnsi="Calibri Light" w:cs="Arial"/>
                              <w:color w:val="008080"/>
                              <w:sz w:val="18"/>
                              <w:szCs w:val="18"/>
                              <w:u w:val="single"/>
                            </w:rPr>
                            <w:t>heads</w:t>
                          </w:r>
                        </w:ins>
                        <w:ins w:id="45" w:author="Yan Fung Yenny Hou" w:date="2022-06-27T21:15:00Z">
                          <w:del w:id="46" w:author="Hector Onato" w:date="2022-06-27T22:21:00Z">
                            <w:r w:rsidR="0037653C" w:rsidDel="00200E88">
                              <w:rPr>
                                <w:rFonts w:ascii="Calibri Light" w:eastAsia="Calibri" w:hAnsi="Calibri Light" w:cs="Arial"/>
                                <w:color w:val="008080"/>
                                <w:sz w:val="18"/>
                                <w:szCs w:val="18"/>
                                <w:u w:val="single"/>
                              </w:rPr>
                              <w:delText>manage</w:delText>
                            </w:r>
                          </w:del>
                        </w:ins>
                        <w:ins w:id="47" w:author="Yan Fung Yenny Hou" w:date="2022-06-27T21:26:00Z">
                          <w:del w:id="48" w:author="Hector Onato" w:date="2022-06-27T22:21:00Z">
                            <w:r w:rsidR="005B6ED8" w:rsidDel="00200E88">
                              <w:rPr>
                                <w:rFonts w:ascii="Calibri Light" w:eastAsia="Calibri" w:hAnsi="Calibri Light" w:cs="Arial"/>
                                <w:color w:val="008080"/>
                                <w:sz w:val="18"/>
                                <w:szCs w:val="18"/>
                                <w:u w:val="single"/>
                              </w:rPr>
                              <w:delText>s</w:delText>
                            </w:r>
                          </w:del>
                        </w:ins>
                      </w:p>
                    </w:txbxContent>
                  </v:textbox>
                </v:shape>
                <v:shape id="Flowchart: Decision 184" o:spid="_x0000_s1120" type="#_x0000_t110" style="position:absolute;left:12925;top:8736;width:5689;height:29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" filled="f" strokecolor="black [3213]" strokeweight=".25pt">
                  <v:textbox style="mso-fit-shape-to-text:t" inset="0,0,0,0">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v:textbox>
                </v:shape>
                <v:line id="Straight Connector 185" o:spid="_x0000_s1121" style="position:absolute;flip:y;visibility:visible;mso-wrap-style:square" from="18614,10209" to="31455,1022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" strokecolor="black [3213]" strokeweight="3pt">
                  <v:stroke linestyle="thinThin" joinstyle="miter"/>
                </v:line>
                <v:shape id="Text Box 15" o:spid="_x0000_s1122" type="#_x0000_t202" style="position:absolute;left:14654;top:15987;width:648;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4Vm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RZzuBvFDeT6BgAA//8DAFBLAQItABQABgAIAAAAIQDb4fbL7gAAAIUBAAATAAAAAAAA&#13;&#10;AAAAAAAAAAAAAABbQ29udGVudF9UeXBlc10ueG1sUEsBAi0AFAAGAAgAAAAhAFr0LFu/AAAAFQEA&#13;&#10;AAsAAAAAAAAAAAAAAAAAHwEAAF9yZWxzLy5yZWxzUEsBAi0AFAAGAAgAAAAhALEbhWbHAAAA4QAA&#13;&#10;AA8AAAAAAAAAAAAAAAAABwIAAGRycy9kb3ducmV2LnhtbFBLBQYAAAAAAwADALcAAAD7AgAAAAA=&#13;&#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3" type="#_x0000_t202" style="position:absolute;left:29332;top:8515;width:1035;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" filled="f" stroked="f" strokeweight=".5pt">
                  <v:textbox style="mso-fit-shape-to-text:t" inset="0,0,0,0">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4" type="#_x0000_t202" style="position:absolute;left:29034;top:17316;width:1035;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" filled="f" stroked="f" strokeweight=".5pt">
                  <v:textbox style="mso-fit-shape-to-text:t" inset="0,0,0,0">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5" type="#_x0000_t202" style="position:absolute;left:19811;top:17596;width:648;height:150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&#13;&#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6" style="position:absolute;visibility:visible;mso-wrap-style:square" from="27920,18195" to="33510,256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" strokecolor="black [3213]" strokeweight="3pt">
                  <v:stroke linestyle="thinThin" joinstyle="miter"/>
                </v:line>
                <v:line id="Straight Connector 127" o:spid="_x0000_s1127" style="position:absolute;visibility:visible;mso-wrap-style:square" from="15770,11721" to="1584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" strokecolor="black [3213]" strokeweight="3pt">
                  <v:stroke linestyle="thinThin" joinstyle="miter"/>
                </v:line>
                <v:line id="Straight Connector 161" o:spid="_x0000_s1128" style="position:absolute;flip:y;visibility:visible;mso-wrap-style:square" from="15843,18195" to="2238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&#13;&#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51DCF83" w14:textId="77777777" w:rsidR="00D35A08" w:rsidRPr="00267E9B" w:rsidRDefault="00D35A08" w:rsidP="00D35A08">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49" w:author="Hector Onato" w:date="2022-06-28T18:41:00Z"/>
          <w:rFonts w:cstheme="majorHAnsi"/>
        </w:rPr>
      </w:pPr>
      <w:proofErr w:type="gramStart"/>
      <w:ins w:id="50" w:author="Hector Onato" w:date="2022-06-28T18:41:00Z">
        <w:r w:rsidRPr="00267E9B">
          <w:rPr>
            <w:rFonts w:cstheme="majorHAnsi"/>
          </w:rPr>
          <w:t>Member(</w:t>
        </w:r>
        <w:proofErr w:type="spellStart"/>
        <w:proofErr w:type="gramEnd"/>
        <w:r w:rsidRPr="00267E9B">
          <w:rPr>
            <w:rFonts w:cstheme="majorHAnsi"/>
            <w:u w:val="single"/>
          </w:rPr>
          <w:t>MemberID</w:t>
        </w:r>
        <w:proofErr w:type="spellEnd"/>
        <w:r w:rsidRPr="00267E9B">
          <w:rPr>
            <w:rFonts w:cstheme="majorHAnsi"/>
            <w:u w:val="single"/>
          </w:rPr>
          <w:t>,</w:t>
        </w:r>
        <w:r w:rsidRPr="00267E9B">
          <w:rPr>
            <w:rFonts w:cstheme="majorHAnsi"/>
          </w:rPr>
          <w:t xml:space="preserve"> </w:t>
        </w:r>
        <w:proofErr w:type="spellStart"/>
        <w:r w:rsidRPr="00267E9B">
          <w:rPr>
            <w:rFonts w:cstheme="majorHAnsi"/>
          </w:rPr>
          <w:t>firstName</w:t>
        </w:r>
        <w:proofErr w:type="spellEnd"/>
        <w:r w:rsidRPr="00267E9B">
          <w:rPr>
            <w:rFonts w:cstheme="majorHAnsi"/>
          </w:rPr>
          <w:t xml:space="preserve">, </w:t>
        </w:r>
        <w:proofErr w:type="spellStart"/>
        <w:r w:rsidRPr="00267E9B">
          <w:rPr>
            <w:rFonts w:cstheme="majorHAnsi"/>
          </w:rPr>
          <w:t>lastName</w:t>
        </w:r>
        <w:proofErr w:type="spellEnd"/>
        <w:r w:rsidRPr="00267E9B">
          <w:rPr>
            <w:rFonts w:cstheme="majorHAnsi"/>
          </w:rPr>
          <w:t xml:space="preserve">, </w:t>
        </w:r>
        <w:proofErr w:type="spellStart"/>
        <w:r w:rsidRPr="00267E9B">
          <w:rPr>
            <w:rFonts w:cstheme="majorHAnsi"/>
          </w:rPr>
          <w:t>MemberType</w:t>
        </w:r>
        <w:proofErr w:type="spellEnd"/>
        <w:r w:rsidRPr="00267E9B">
          <w:rPr>
            <w:rFonts w:cstheme="majorHAnsi"/>
          </w:rPr>
          <w:t>)</w:t>
        </w:r>
      </w:ins>
    </w:p>
    <w:p w14:paraId="43AECC2D" w14:textId="77777777" w:rsidR="00D35A08" w:rsidRPr="00267E9B" w:rsidRDefault="00D35A08" w:rsidP="00D35A08">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1" w:author="Hector Onato" w:date="2022-06-28T18:41:00Z"/>
          <w:rFonts w:cstheme="majorHAnsi"/>
        </w:rPr>
      </w:pPr>
      <w:proofErr w:type="gramStart"/>
      <w:ins w:id="52" w:author="Hector Onato" w:date="2022-06-28T18:41:00Z">
        <w:r w:rsidRPr="00267E9B">
          <w:rPr>
            <w:rFonts w:cstheme="majorHAnsi"/>
          </w:rPr>
          <w:t>Project(</w:t>
        </w:r>
        <w:proofErr w:type="spellStart"/>
        <w:proofErr w:type="gramEnd"/>
        <w:r w:rsidRPr="00267E9B">
          <w:rPr>
            <w:rFonts w:cstheme="majorHAnsi"/>
            <w:u w:val="single"/>
          </w:rPr>
          <w:t>ProjectCode</w:t>
        </w:r>
        <w:proofErr w:type="spellEnd"/>
        <w:r w:rsidRPr="00267E9B">
          <w:rPr>
            <w:rFonts w:cstheme="majorHAnsi"/>
            <w:u w:val="single"/>
          </w:rPr>
          <w:t>,</w:t>
        </w:r>
        <w:r w:rsidRPr="00267E9B">
          <w:rPr>
            <w:rFonts w:cstheme="majorHAnsi"/>
          </w:rPr>
          <w:t xml:space="preserve"> name, budget)</w:t>
        </w:r>
      </w:ins>
    </w:p>
    <w:p w14:paraId="23DBB04B" w14:textId="77777777" w:rsidR="00D35A08" w:rsidRPr="00267E9B" w:rsidRDefault="00D35A08" w:rsidP="00D35A08">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3" w:author="Hector Onato" w:date="2022-06-28T18:41:00Z"/>
          <w:rFonts w:cstheme="majorHAnsi"/>
        </w:rPr>
      </w:pPr>
      <w:proofErr w:type="gramStart"/>
      <w:ins w:id="54" w:author="Hector Onato" w:date="2022-06-28T18:41:00Z">
        <w:r w:rsidRPr="00267E9B">
          <w:rPr>
            <w:rFonts w:cstheme="majorHAnsi"/>
          </w:rPr>
          <w:t>Club(</w:t>
        </w:r>
        <w:proofErr w:type="spellStart"/>
        <w:proofErr w:type="gramEnd"/>
        <w:r w:rsidRPr="00267E9B">
          <w:rPr>
            <w:rFonts w:cstheme="majorHAnsi"/>
            <w:u w:val="single"/>
          </w:rPr>
          <w:t>ClubID</w:t>
        </w:r>
        <w:proofErr w:type="spellEnd"/>
        <w:r w:rsidRPr="00267E9B">
          <w:rPr>
            <w:rFonts w:cstheme="majorHAnsi"/>
          </w:rPr>
          <w:t xml:space="preserve">, </w:t>
        </w:r>
        <w:proofErr w:type="spellStart"/>
        <w:r w:rsidRPr="00267E9B">
          <w:rPr>
            <w:rFonts w:cstheme="majorHAnsi"/>
            <w:b/>
            <w:bCs/>
          </w:rPr>
          <w:t>MemberID</w:t>
        </w:r>
        <w:proofErr w:type="spellEnd"/>
        <w:r w:rsidRPr="00267E9B">
          <w:rPr>
            <w:rFonts w:cstheme="majorHAnsi"/>
            <w:b/>
            <w:bCs/>
          </w:rPr>
          <w:t xml:space="preserve">, </w:t>
        </w:r>
        <w:proofErr w:type="spellStart"/>
        <w:r w:rsidRPr="00267E9B">
          <w:rPr>
            <w:rFonts w:cstheme="majorHAnsi"/>
          </w:rPr>
          <w:t>ClubName</w:t>
        </w:r>
        <w:proofErr w:type="spellEnd"/>
        <w:r w:rsidRPr="00267E9B">
          <w:rPr>
            <w:rFonts w:cstheme="majorHAnsi"/>
          </w:rPr>
          <w:t>)</w:t>
        </w:r>
      </w:ins>
    </w:p>
    <w:p w14:paraId="3E06EDD6" w14:textId="77777777" w:rsidR="00D35A08" w:rsidRPr="00267E9B" w:rsidRDefault="00D35A08" w:rsidP="00D35A08">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5" w:author="Hector Onato" w:date="2022-06-28T18:41:00Z"/>
          <w:rFonts w:cstheme="majorHAnsi"/>
        </w:rPr>
      </w:pPr>
      <w:proofErr w:type="spellStart"/>
      <w:ins w:id="56" w:author="Hector Onato" w:date="2022-06-28T18:41:00Z">
        <w:r w:rsidRPr="00267E9B">
          <w:rPr>
            <w:rFonts w:cstheme="majorHAnsi"/>
          </w:rPr>
          <w:t>Club_</w:t>
        </w:r>
        <w:proofErr w:type="gramStart"/>
        <w:r w:rsidRPr="00267E9B">
          <w:rPr>
            <w:rFonts w:cstheme="majorHAnsi"/>
          </w:rPr>
          <w:t>Group</w:t>
        </w:r>
        <w:proofErr w:type="spellEnd"/>
        <w:r w:rsidRPr="00267E9B">
          <w:rPr>
            <w:rFonts w:cstheme="majorHAnsi"/>
          </w:rPr>
          <w:t>(</w:t>
        </w:r>
        <w:proofErr w:type="spellStart"/>
        <w:proofErr w:type="gramEnd"/>
        <w:r w:rsidRPr="00267E9B">
          <w:rPr>
            <w:rFonts w:cstheme="majorHAnsi"/>
            <w:b/>
            <w:bCs/>
            <w:u w:val="single"/>
          </w:rPr>
          <w:t>ClubID</w:t>
        </w:r>
        <w:proofErr w:type="spellEnd"/>
        <w:r w:rsidRPr="00267E9B">
          <w:rPr>
            <w:rFonts w:cstheme="majorHAnsi"/>
            <w:u w:val="single"/>
          </w:rPr>
          <w:t xml:space="preserve">, </w:t>
        </w:r>
        <w:proofErr w:type="spellStart"/>
        <w:r w:rsidRPr="00267E9B">
          <w:rPr>
            <w:rFonts w:cstheme="majorHAnsi"/>
            <w:u w:val="single"/>
          </w:rPr>
          <w:t>GroupID</w:t>
        </w:r>
        <w:proofErr w:type="spellEnd"/>
        <w:r w:rsidRPr="00267E9B">
          <w:rPr>
            <w:rFonts w:cstheme="majorHAnsi"/>
          </w:rPr>
          <w:t xml:space="preserve">, </w:t>
        </w:r>
        <w:proofErr w:type="spellStart"/>
        <w:r w:rsidRPr="00267E9B">
          <w:rPr>
            <w:rFonts w:cstheme="majorHAnsi"/>
            <w:b/>
            <w:bCs/>
          </w:rPr>
          <w:t>MemberID</w:t>
        </w:r>
        <w:proofErr w:type="spellEnd"/>
        <w:r w:rsidRPr="00267E9B">
          <w:rPr>
            <w:rFonts w:cstheme="majorHAnsi"/>
            <w:b/>
            <w:bCs/>
          </w:rPr>
          <w:t>,</w:t>
        </w:r>
        <w:r w:rsidRPr="00267E9B">
          <w:rPr>
            <w:rFonts w:cstheme="majorHAnsi"/>
          </w:rPr>
          <w:t xml:space="preserve"> </w:t>
        </w:r>
        <w:proofErr w:type="spellStart"/>
        <w:r w:rsidRPr="00267E9B">
          <w:rPr>
            <w:rFonts w:cstheme="majorHAnsi"/>
          </w:rPr>
          <w:t>GroupName</w:t>
        </w:r>
        <w:proofErr w:type="spellEnd"/>
        <w:r w:rsidRPr="00267E9B">
          <w:rPr>
            <w:rFonts w:cstheme="majorHAnsi"/>
          </w:rPr>
          <w:t xml:space="preserve">) </w:t>
        </w:r>
      </w:ins>
    </w:p>
    <w:p w14:paraId="2ADEF440" w14:textId="77777777" w:rsidR="00D35A08" w:rsidRPr="00267E9B" w:rsidRDefault="00D35A08" w:rsidP="00D35A08">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57" w:author="Hector Onato" w:date="2022-06-28T18:41:00Z"/>
          <w:rFonts w:cstheme="majorHAnsi"/>
        </w:rPr>
      </w:pPr>
      <w:proofErr w:type="gramStart"/>
      <w:ins w:id="58" w:author="Hector Onato" w:date="2022-06-28T18:41:00Z">
        <w:r w:rsidRPr="00267E9B">
          <w:rPr>
            <w:rFonts w:cstheme="majorHAnsi"/>
          </w:rPr>
          <w:t>Event(</w:t>
        </w:r>
        <w:proofErr w:type="spellStart"/>
        <w:proofErr w:type="gramEnd"/>
        <w:r w:rsidRPr="00267E9B">
          <w:rPr>
            <w:rFonts w:cstheme="majorHAnsi"/>
            <w:u w:val="single"/>
          </w:rPr>
          <w:t>EventID</w:t>
        </w:r>
        <w:proofErr w:type="spellEnd"/>
        <w:r w:rsidRPr="00267E9B">
          <w:rPr>
            <w:rFonts w:cstheme="majorHAnsi"/>
          </w:rPr>
          <w:t>, (</w:t>
        </w:r>
        <w:proofErr w:type="spellStart"/>
        <w:r w:rsidRPr="00267E9B">
          <w:rPr>
            <w:rFonts w:cstheme="majorHAnsi"/>
            <w:b/>
            <w:bCs/>
          </w:rPr>
          <w:t>ClubID</w:t>
        </w:r>
        <w:proofErr w:type="spellEnd"/>
        <w:r w:rsidRPr="00267E9B">
          <w:rPr>
            <w:rFonts w:cstheme="majorHAnsi"/>
          </w:rPr>
          <w:t xml:space="preserve">, </w:t>
        </w:r>
        <w:proofErr w:type="spellStart"/>
        <w:r w:rsidRPr="00267E9B">
          <w:rPr>
            <w:rFonts w:cstheme="majorHAnsi"/>
            <w:b/>
            <w:bCs/>
          </w:rPr>
          <w:t>GroupID</w:t>
        </w:r>
        <w:proofErr w:type="spellEnd"/>
        <w:r w:rsidRPr="00267E9B">
          <w:rPr>
            <w:rFonts w:cstheme="majorHAnsi"/>
            <w:b/>
            <w:bCs/>
          </w:rPr>
          <w:t>)</w:t>
        </w:r>
        <w:r w:rsidRPr="00267E9B">
          <w:rPr>
            <w:rFonts w:cstheme="majorHAnsi"/>
          </w:rPr>
          <w:t xml:space="preserve">, subject, date, time, </w:t>
        </w:r>
        <w:proofErr w:type="spellStart"/>
        <w:r w:rsidRPr="00267E9B">
          <w:rPr>
            <w:rFonts w:cstheme="majorHAnsi"/>
          </w:rPr>
          <w:t>registrationFee</w:t>
        </w:r>
        <w:proofErr w:type="spellEnd"/>
        <w:r w:rsidRPr="00267E9B">
          <w:rPr>
            <w:rFonts w:cstheme="majorHAnsi"/>
          </w:rPr>
          <w:t>, building, floor room)</w:t>
        </w:r>
      </w:ins>
    </w:p>
    <w:p w14:paraId="464CF5FE" w14:textId="77777777" w:rsidR="00D35A08" w:rsidRPr="00267E9B" w:rsidRDefault="00D35A08" w:rsidP="00D35A08">
      <w:pPr>
        <w:tabs>
          <w:tab w:val="left" w:pos="566"/>
          <w:tab w:val="left" w:pos="1133"/>
          <w:tab w:val="left" w:pos="1700"/>
          <w:tab w:val="left" w:pos="2267"/>
          <w:tab w:val="left" w:pos="2834"/>
          <w:tab w:val="left" w:pos="3401"/>
          <w:tab w:val="left" w:pos="3968"/>
          <w:tab w:val="left" w:pos="4535"/>
          <w:tab w:val="left" w:pos="6803"/>
        </w:tabs>
        <w:autoSpaceDE w:val="0"/>
        <w:autoSpaceDN w:val="0"/>
        <w:adjustRightInd w:val="0"/>
        <w:ind w:right="-720"/>
        <w:jc w:val="left"/>
        <w:rPr>
          <w:ins w:id="59" w:author="Hector Onato" w:date="2022-06-28T18:41:00Z"/>
          <w:rFonts w:cstheme="majorHAnsi"/>
        </w:rPr>
      </w:pPr>
      <w:proofErr w:type="spellStart"/>
      <w:ins w:id="60" w:author="Hector Onato" w:date="2022-06-28T18:41:00Z">
        <w:r w:rsidRPr="00267E9B">
          <w:rPr>
            <w:rFonts w:cstheme="majorHAnsi"/>
          </w:rPr>
          <w:t>Group_Manages_</w:t>
        </w:r>
        <w:proofErr w:type="gramStart"/>
        <w:r w:rsidRPr="00267E9B">
          <w:rPr>
            <w:rFonts w:cstheme="majorHAnsi"/>
          </w:rPr>
          <w:t>Project</w:t>
        </w:r>
        <w:proofErr w:type="spellEnd"/>
        <w:r w:rsidRPr="00267E9B">
          <w:rPr>
            <w:rFonts w:cstheme="majorHAnsi"/>
          </w:rPr>
          <w:t>(</w:t>
        </w:r>
        <w:proofErr w:type="spellStart"/>
        <w:proofErr w:type="gramEnd"/>
        <w:r w:rsidRPr="00267E9B">
          <w:rPr>
            <w:rFonts w:cstheme="majorHAnsi"/>
            <w:b/>
            <w:bCs/>
            <w:u w:val="single"/>
          </w:rPr>
          <w:t>ProjectCode</w:t>
        </w:r>
        <w:proofErr w:type="spellEnd"/>
        <w:r w:rsidRPr="00267E9B">
          <w:rPr>
            <w:rFonts w:cstheme="majorHAnsi"/>
            <w:b/>
            <w:bCs/>
          </w:rPr>
          <w:t>, (</w:t>
        </w:r>
        <w:proofErr w:type="spellStart"/>
        <w:r w:rsidRPr="00267E9B">
          <w:rPr>
            <w:rFonts w:cstheme="majorHAnsi"/>
            <w:b/>
            <w:bCs/>
          </w:rPr>
          <w:t>ClubID</w:t>
        </w:r>
        <w:proofErr w:type="spellEnd"/>
        <w:r w:rsidRPr="00267E9B">
          <w:rPr>
            <w:rFonts w:cstheme="majorHAnsi"/>
            <w:b/>
            <w:bCs/>
          </w:rPr>
          <w:t xml:space="preserve">, </w:t>
        </w:r>
        <w:proofErr w:type="spellStart"/>
        <w:r w:rsidRPr="00267E9B">
          <w:rPr>
            <w:rFonts w:cstheme="majorHAnsi"/>
            <w:b/>
            <w:bCs/>
          </w:rPr>
          <w:t>GroupID</w:t>
        </w:r>
        <w:proofErr w:type="spellEnd"/>
        <w:r w:rsidRPr="00267E9B">
          <w:rPr>
            <w:rFonts w:cstheme="majorHAnsi"/>
            <w:b/>
            <w:bCs/>
          </w:rPr>
          <w:t>))</w:t>
        </w:r>
        <w:r>
          <w:rPr>
            <w:rFonts w:cstheme="majorHAnsi"/>
            <w:b/>
            <w:bCs/>
          </w:rPr>
          <w:tab/>
        </w:r>
      </w:ins>
    </w:p>
    <w:p w14:paraId="1185FAB3" w14:textId="77777777" w:rsidR="00D35A08" w:rsidRPr="00267E9B" w:rsidRDefault="00D35A08" w:rsidP="00D35A08">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61" w:author="Hector Onato" w:date="2022-06-28T18:41:00Z"/>
          <w:rFonts w:cstheme="majorHAnsi"/>
        </w:rPr>
      </w:pPr>
      <w:proofErr w:type="spellStart"/>
      <w:ins w:id="62" w:author="Hector Onato" w:date="2022-06-28T18:41:00Z">
        <w:r w:rsidRPr="00267E9B">
          <w:rPr>
            <w:rFonts w:cstheme="majorHAnsi"/>
          </w:rPr>
          <w:t>Member_Joins_</w:t>
        </w:r>
        <w:proofErr w:type="gramStart"/>
        <w:r w:rsidRPr="00267E9B">
          <w:rPr>
            <w:rFonts w:cstheme="majorHAnsi"/>
          </w:rPr>
          <w:t>Group</w:t>
        </w:r>
        <w:proofErr w:type="spellEnd"/>
        <w:r w:rsidRPr="00267E9B">
          <w:rPr>
            <w:rFonts w:cstheme="majorHAnsi"/>
          </w:rPr>
          <w:t>(</w:t>
        </w:r>
        <w:proofErr w:type="spellStart"/>
        <w:proofErr w:type="gramEnd"/>
        <w:r w:rsidRPr="00267E9B">
          <w:rPr>
            <w:rFonts w:cstheme="majorHAnsi"/>
            <w:b/>
            <w:bCs/>
            <w:u w:val="single"/>
          </w:rPr>
          <w:t>MemberID</w:t>
        </w:r>
        <w:proofErr w:type="spellEnd"/>
        <w:r w:rsidRPr="00267E9B">
          <w:rPr>
            <w:rFonts w:cstheme="majorHAnsi"/>
            <w:b/>
            <w:bCs/>
            <w:u w:val="single"/>
          </w:rPr>
          <w:t>, (</w:t>
        </w:r>
        <w:proofErr w:type="spellStart"/>
        <w:r w:rsidRPr="00267E9B">
          <w:rPr>
            <w:rFonts w:cstheme="majorHAnsi"/>
            <w:b/>
            <w:bCs/>
            <w:u w:val="single"/>
          </w:rPr>
          <w:t>ClubID</w:t>
        </w:r>
        <w:proofErr w:type="spellEnd"/>
        <w:r w:rsidRPr="00267E9B">
          <w:rPr>
            <w:rFonts w:cstheme="majorHAnsi"/>
            <w:b/>
            <w:bCs/>
            <w:u w:val="single"/>
          </w:rPr>
          <w:t xml:space="preserve">, </w:t>
        </w:r>
        <w:proofErr w:type="spellStart"/>
        <w:r w:rsidRPr="00267E9B">
          <w:rPr>
            <w:rFonts w:cstheme="majorHAnsi"/>
            <w:b/>
            <w:bCs/>
            <w:u w:val="single"/>
          </w:rPr>
          <w:t>GroupID</w:t>
        </w:r>
        <w:proofErr w:type="spellEnd"/>
        <w:r w:rsidRPr="00267E9B">
          <w:rPr>
            <w:rFonts w:cstheme="majorHAnsi"/>
            <w:b/>
            <w:bCs/>
            <w:u w:val="single"/>
          </w:rPr>
          <w:t>))</w:t>
        </w:r>
      </w:ins>
    </w:p>
    <w:p w14:paraId="5BEF6E4E" w14:textId="77777777" w:rsidR="00D35A08" w:rsidRPr="00267E9B" w:rsidRDefault="00D35A08" w:rsidP="00D35A08">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63" w:author="Hector Onato" w:date="2022-06-28T18:41:00Z"/>
          <w:rFonts w:cstheme="majorHAnsi"/>
        </w:rPr>
      </w:pPr>
      <w:proofErr w:type="spellStart"/>
      <w:ins w:id="64" w:author="Hector Onato" w:date="2022-06-28T18:41:00Z">
        <w:r w:rsidRPr="00267E9B">
          <w:rPr>
            <w:rFonts w:cstheme="majorHAnsi"/>
          </w:rPr>
          <w:t>Member_Works_</w:t>
        </w:r>
        <w:proofErr w:type="gramStart"/>
        <w:r w:rsidRPr="00267E9B">
          <w:rPr>
            <w:rFonts w:cstheme="majorHAnsi"/>
          </w:rPr>
          <w:t>On</w:t>
        </w:r>
        <w:proofErr w:type="spellEnd"/>
        <w:r w:rsidRPr="00267E9B">
          <w:rPr>
            <w:rFonts w:cstheme="majorHAnsi"/>
          </w:rPr>
          <w:t>(</w:t>
        </w:r>
        <w:proofErr w:type="spellStart"/>
        <w:proofErr w:type="gramEnd"/>
        <w:r w:rsidRPr="00267E9B">
          <w:rPr>
            <w:rFonts w:cstheme="majorHAnsi"/>
            <w:b/>
            <w:bCs/>
            <w:u w:val="single"/>
          </w:rPr>
          <w:t>MemberID</w:t>
        </w:r>
        <w:proofErr w:type="spellEnd"/>
        <w:r w:rsidRPr="00267E9B">
          <w:rPr>
            <w:rFonts w:cstheme="majorHAnsi"/>
            <w:b/>
            <w:bCs/>
            <w:u w:val="single"/>
          </w:rPr>
          <w:t xml:space="preserve">, </w:t>
        </w:r>
        <w:proofErr w:type="spellStart"/>
        <w:r w:rsidRPr="00267E9B">
          <w:rPr>
            <w:rFonts w:cstheme="majorHAnsi"/>
            <w:b/>
            <w:bCs/>
            <w:u w:val="single"/>
          </w:rPr>
          <w:t>ProjectCode</w:t>
        </w:r>
        <w:proofErr w:type="spellEnd"/>
        <w:r w:rsidRPr="00267E9B">
          <w:rPr>
            <w:rFonts w:cstheme="majorHAnsi"/>
          </w:rPr>
          <w:t xml:space="preserve">, </w:t>
        </w:r>
        <w:proofErr w:type="spellStart"/>
        <w:r w:rsidRPr="00267E9B">
          <w:rPr>
            <w:rFonts w:cstheme="majorHAnsi"/>
          </w:rPr>
          <w:t>MemberPortion</w:t>
        </w:r>
        <w:proofErr w:type="spellEnd"/>
        <w:r w:rsidRPr="00267E9B">
          <w:rPr>
            <w:rFonts w:cstheme="majorHAnsi"/>
          </w:rPr>
          <w:t>)</w:t>
        </w:r>
      </w:ins>
    </w:p>
    <w:p w14:paraId="6DDA7818" w14:textId="0B6798E8" w:rsidR="002179EB" w:rsidRPr="00CF3C71" w:rsidDel="00512597" w:rsidRDefault="00D35A08" w:rsidP="00D35A08">
      <w:pPr>
        <w:autoSpaceDE w:val="0"/>
        <w:autoSpaceDN w:val="0"/>
        <w:adjustRightInd w:val="0"/>
        <w:ind w:right="-720"/>
        <w:jc w:val="left"/>
        <w:rPr>
          <w:del w:id="65" w:author="Hector Onato" w:date="2022-06-28T13:30:00Z"/>
          <w:rFonts w:cstheme="majorHAnsi"/>
          <w:color w:val="000000" w:themeColor="text1"/>
        </w:rPr>
      </w:pPr>
      <w:proofErr w:type="spellStart"/>
      <w:ins w:id="66" w:author="Hector Onato" w:date="2022-06-28T18:41:00Z">
        <w:r w:rsidRPr="00267E9B">
          <w:rPr>
            <w:rFonts w:cstheme="majorHAnsi"/>
          </w:rPr>
          <w:t>Alumnus_</w:t>
        </w:r>
        <w:proofErr w:type="gramStart"/>
        <w:r w:rsidRPr="00267E9B">
          <w:rPr>
            <w:rFonts w:cstheme="majorHAnsi"/>
          </w:rPr>
          <w:t>WorkHistory</w:t>
        </w:r>
        <w:proofErr w:type="spellEnd"/>
        <w:r w:rsidRPr="00267E9B">
          <w:rPr>
            <w:rFonts w:cstheme="majorHAnsi"/>
          </w:rPr>
          <w:t>(</w:t>
        </w:r>
        <w:proofErr w:type="spellStart"/>
        <w:proofErr w:type="gramEnd"/>
        <w:r w:rsidRPr="00267E9B">
          <w:rPr>
            <w:rFonts w:cstheme="majorHAnsi"/>
            <w:b/>
            <w:bCs/>
            <w:u w:val="single"/>
          </w:rPr>
          <w:t>AlumnusID</w:t>
        </w:r>
        <w:proofErr w:type="spellEnd"/>
        <w:r w:rsidRPr="00267E9B">
          <w:rPr>
            <w:rFonts w:cstheme="majorHAnsi"/>
          </w:rPr>
          <w:t xml:space="preserve">, Company, Position, StartDate, </w:t>
        </w:r>
        <w:proofErr w:type="spellStart"/>
        <w:r w:rsidRPr="00267E9B">
          <w:rPr>
            <w:rFonts w:cstheme="majorHAnsi"/>
          </w:rPr>
          <w:t>EndDate</w:t>
        </w:r>
        <w:proofErr w:type="spellEnd"/>
        <w:r w:rsidRPr="00267E9B">
          <w:rPr>
            <w:rFonts w:cstheme="majorHAnsi"/>
          </w:rPr>
          <w:t>)</w:t>
        </w:r>
      </w:ins>
      <w:del w:id="67" w:author="Hector Onato" w:date="2022-06-28T13:30:00Z">
        <w:r w:rsidR="002179EB" w:rsidRPr="00CF3C71" w:rsidDel="00512597">
          <w:rPr>
            <w:rFonts w:cstheme="majorHAnsi"/>
            <w:color w:val="000000" w:themeColor="text1"/>
          </w:rPr>
          <w:delText>Member(</w:delText>
        </w:r>
        <w:r w:rsidR="002179EB" w:rsidRPr="008E4DCC" w:rsidDel="00512597">
          <w:rPr>
            <w:rFonts w:cstheme="majorHAnsi"/>
            <w:color w:val="000000" w:themeColor="text1"/>
            <w:u w:val="single"/>
          </w:rPr>
          <w:delText>MemberID</w:delText>
        </w:r>
        <w:r w:rsidR="002179EB" w:rsidRPr="00CF3C71" w:rsidDel="00512597">
          <w:rPr>
            <w:rFonts w:cstheme="majorHAnsi"/>
            <w:color w:val="000000" w:themeColor="text1"/>
          </w:rPr>
          <w:delText xml:space="preserve">, Name, MemberType) </w:delText>
        </w:r>
      </w:del>
    </w:p>
    <w:p w14:paraId="6B9E0CC6" w14:textId="72B51976" w:rsidR="00DE416A" w:rsidRPr="00CF3C71" w:rsidDel="00512597" w:rsidRDefault="00DE416A" w:rsidP="00F03D7F">
      <w:pPr>
        <w:autoSpaceDE w:val="0"/>
        <w:autoSpaceDN w:val="0"/>
        <w:adjustRightInd w:val="0"/>
        <w:ind w:right="-720"/>
        <w:jc w:val="left"/>
        <w:rPr>
          <w:del w:id="68" w:author="Hector Onato" w:date="2022-06-28T13:30:00Z"/>
          <w:rFonts w:cstheme="majorHAnsi"/>
          <w:color w:val="000000" w:themeColor="text1"/>
        </w:rPr>
      </w:pPr>
      <w:del w:id="69" w:author="Hector Onato" w:date="2022-06-28T13:30:00Z">
        <w:r w:rsidRPr="00CF3C71" w:rsidDel="00512597">
          <w:rPr>
            <w:rFonts w:cstheme="majorHAnsi"/>
            <w:color w:val="000000" w:themeColor="text1"/>
          </w:rPr>
          <w:delText>Club(</w:delText>
        </w:r>
        <w:r w:rsidRPr="008E4DCC" w:rsidDel="00512597">
          <w:rPr>
            <w:rFonts w:cstheme="majorHAnsi"/>
            <w:color w:val="000000" w:themeColor="text1"/>
            <w:u w:val="single"/>
          </w:rPr>
          <w:delText>ClubID</w:delText>
        </w:r>
        <w:r w:rsidRPr="00CF3C71" w:rsidDel="00512597">
          <w:rPr>
            <w:rFonts w:cstheme="majorHAnsi"/>
            <w:color w:val="000000" w:themeColor="text1"/>
          </w:rPr>
          <w:delText>, Name, Lead)</w:delText>
        </w:r>
      </w:del>
    </w:p>
    <w:p w14:paraId="2FB51DFC" w14:textId="7BCB7731" w:rsidR="002179EB" w:rsidRPr="00CF3C71" w:rsidDel="00512597" w:rsidRDefault="002179EB" w:rsidP="00F03D7F">
      <w:pPr>
        <w:autoSpaceDE w:val="0"/>
        <w:autoSpaceDN w:val="0"/>
        <w:adjustRightInd w:val="0"/>
        <w:ind w:right="-720"/>
        <w:jc w:val="left"/>
        <w:rPr>
          <w:del w:id="70" w:author="Hector Onato" w:date="2022-06-28T13:30:00Z"/>
          <w:rFonts w:cstheme="majorHAnsi"/>
          <w:color w:val="000000" w:themeColor="text1"/>
        </w:rPr>
      </w:pPr>
      <w:del w:id="71" w:author="Hector Onato" w:date="2022-06-28T13:30:00Z">
        <w:r w:rsidRPr="00CF3C71" w:rsidDel="00512597">
          <w:rPr>
            <w:rFonts w:cstheme="majorHAnsi"/>
            <w:color w:val="000000" w:themeColor="text1"/>
          </w:rPr>
          <w:delText>Club_Group(</w:delText>
        </w:r>
        <w:r w:rsidRPr="008E4DCC" w:rsidDel="00512597">
          <w:rPr>
            <w:rFonts w:cstheme="majorHAnsi"/>
            <w:color w:val="000000" w:themeColor="text1"/>
            <w:u w:val="single"/>
          </w:rPr>
          <w:delText>GroupID</w:delText>
        </w:r>
        <w:r w:rsidR="00F31684" w:rsidDel="00512597">
          <w:rPr>
            <w:rFonts w:cstheme="majorHAnsi"/>
            <w:color w:val="000000" w:themeColor="text1"/>
            <w:u w:val="single"/>
          </w:rPr>
          <w:delText xml:space="preserve">, </w:delText>
        </w:r>
        <w:r w:rsidR="00F31684" w:rsidRPr="008E4DCC" w:rsidDel="00512597">
          <w:rPr>
            <w:rFonts w:cstheme="majorHAnsi"/>
            <w:b/>
            <w:bCs/>
            <w:color w:val="000000" w:themeColor="text1"/>
            <w:u w:val="single"/>
          </w:rPr>
          <w:delText>ClubID</w:delText>
        </w:r>
        <w:r w:rsidRPr="00CF3C71" w:rsidDel="00512597">
          <w:rPr>
            <w:rFonts w:cstheme="majorHAnsi"/>
            <w:color w:val="000000" w:themeColor="text1"/>
          </w:rPr>
          <w:delText>, Name,</w:delText>
        </w:r>
        <w:r w:rsidR="008D4456" w:rsidDel="00512597">
          <w:rPr>
            <w:rFonts w:cstheme="majorHAnsi"/>
            <w:color w:val="000000" w:themeColor="text1"/>
          </w:rPr>
          <w:delText xml:space="preserve"> </w:delText>
        </w:r>
        <w:r w:rsidRPr="00CF3C71" w:rsidDel="00512597">
          <w:rPr>
            <w:rFonts w:cstheme="majorHAnsi"/>
            <w:color w:val="000000" w:themeColor="text1"/>
          </w:rPr>
          <w:delText>Head)</w:delText>
        </w:r>
      </w:del>
    </w:p>
    <w:p w14:paraId="295CF314" w14:textId="2C405857" w:rsidR="00DE416A" w:rsidRPr="00CF3C71" w:rsidDel="00512597" w:rsidRDefault="00DE416A" w:rsidP="00F03D7F">
      <w:pPr>
        <w:autoSpaceDE w:val="0"/>
        <w:autoSpaceDN w:val="0"/>
        <w:adjustRightInd w:val="0"/>
        <w:ind w:right="-720"/>
        <w:jc w:val="left"/>
        <w:rPr>
          <w:del w:id="72" w:author="Hector Onato" w:date="2022-06-28T13:30:00Z"/>
          <w:rFonts w:cstheme="majorHAnsi"/>
          <w:color w:val="000000" w:themeColor="text1"/>
        </w:rPr>
      </w:pPr>
      <w:del w:id="73" w:author="Hector Onato" w:date="2022-06-28T13:30:00Z">
        <w:r w:rsidRPr="00CF3C71" w:rsidDel="00512597">
          <w:rPr>
            <w:rFonts w:cstheme="majorHAnsi"/>
            <w:color w:val="000000" w:themeColor="text1"/>
          </w:rPr>
          <w:delText>Event(</w:delText>
        </w:r>
        <w:r w:rsidRPr="008E4DCC" w:rsidDel="00512597">
          <w:rPr>
            <w:rFonts w:cstheme="majorHAnsi"/>
            <w:color w:val="000000" w:themeColor="text1"/>
            <w:u w:val="single"/>
          </w:rPr>
          <w:delText>EventID</w:delText>
        </w:r>
        <w:r w:rsidRPr="00CF3C71" w:rsidDel="00512597">
          <w:rPr>
            <w:rFonts w:cstheme="majorHAnsi"/>
            <w:color w:val="000000" w:themeColor="text1"/>
          </w:rPr>
          <w:delText xml:space="preserve">, Subject, Date, Time, RegistrationFee, Room, Building, Floor, </w:delText>
        </w:r>
        <w:r w:rsidRPr="00CF3C71" w:rsidDel="00512597">
          <w:rPr>
            <w:rFonts w:cstheme="majorHAnsi"/>
            <w:b/>
            <w:bCs/>
            <w:color w:val="000000" w:themeColor="text1"/>
          </w:rPr>
          <w:delText>GroupID</w:delText>
        </w:r>
        <w:r w:rsidRPr="00CF3C71" w:rsidDel="00512597">
          <w:rPr>
            <w:rFonts w:cstheme="majorHAnsi"/>
            <w:color w:val="000000" w:themeColor="text1"/>
          </w:rPr>
          <w:delText xml:space="preserve">) </w:delText>
        </w:r>
      </w:del>
    </w:p>
    <w:p w14:paraId="6DE61683" w14:textId="78B40A1B" w:rsidR="00DE416A" w:rsidRPr="00CF3C71" w:rsidDel="00512597" w:rsidRDefault="00DE416A" w:rsidP="00F03D7F">
      <w:pPr>
        <w:autoSpaceDE w:val="0"/>
        <w:autoSpaceDN w:val="0"/>
        <w:adjustRightInd w:val="0"/>
        <w:ind w:right="-720"/>
        <w:jc w:val="left"/>
        <w:rPr>
          <w:del w:id="74" w:author="Hector Onato" w:date="2022-06-28T13:30:00Z"/>
          <w:rFonts w:cstheme="majorHAnsi"/>
          <w:color w:val="000000" w:themeColor="text1"/>
        </w:rPr>
      </w:pPr>
      <w:del w:id="75" w:author="Hector Onato" w:date="2022-06-28T13:30:00Z">
        <w:r w:rsidRPr="00CF3C71" w:rsidDel="00512597">
          <w:rPr>
            <w:rFonts w:cstheme="majorHAnsi"/>
            <w:color w:val="000000" w:themeColor="text1"/>
          </w:rPr>
          <w:delText>Project(</w:delText>
        </w:r>
        <w:r w:rsidRPr="008E4DCC" w:rsidDel="00512597">
          <w:rPr>
            <w:rFonts w:cstheme="majorHAnsi"/>
            <w:color w:val="000000" w:themeColor="text1"/>
            <w:u w:val="single"/>
          </w:rPr>
          <w:delText>ProjectCode</w:delText>
        </w:r>
        <w:r w:rsidRPr="00CF3C71" w:rsidDel="00512597">
          <w:rPr>
            <w:rFonts w:cstheme="majorHAnsi"/>
            <w:color w:val="000000" w:themeColor="text1"/>
          </w:rPr>
          <w:delText xml:space="preserve">, Name, Budget, </w:delText>
        </w:r>
        <w:r w:rsidRPr="00CF3C71" w:rsidDel="00512597">
          <w:rPr>
            <w:rFonts w:cstheme="majorHAnsi"/>
            <w:b/>
            <w:bCs/>
            <w:color w:val="000000" w:themeColor="text1"/>
          </w:rPr>
          <w:delText>GroupID</w:delText>
        </w:r>
        <w:r w:rsidRPr="00CF3C71" w:rsidDel="00512597">
          <w:rPr>
            <w:rFonts w:cstheme="majorHAnsi"/>
            <w:color w:val="000000" w:themeColor="text1"/>
          </w:rPr>
          <w:delText>)</w:delText>
        </w:r>
      </w:del>
    </w:p>
    <w:p w14:paraId="58DF99EA" w14:textId="347A00B6" w:rsidR="00DE416A" w:rsidRPr="00CF3C71" w:rsidDel="00512597" w:rsidRDefault="00DE416A" w:rsidP="00F03D7F">
      <w:pPr>
        <w:autoSpaceDE w:val="0"/>
        <w:autoSpaceDN w:val="0"/>
        <w:adjustRightInd w:val="0"/>
        <w:ind w:right="-720"/>
        <w:jc w:val="left"/>
        <w:rPr>
          <w:del w:id="76" w:author="Hector Onato" w:date="2022-06-28T13:30:00Z"/>
          <w:rFonts w:cstheme="majorHAnsi"/>
          <w:color w:val="000000" w:themeColor="text1"/>
        </w:rPr>
      </w:pPr>
      <w:del w:id="77" w:author="Hector Onato" w:date="2022-06-28T13:30:00Z">
        <w:r w:rsidRPr="00CF3C71" w:rsidDel="00512597">
          <w:rPr>
            <w:rFonts w:cstheme="majorHAnsi"/>
            <w:color w:val="000000" w:themeColor="text1"/>
          </w:rPr>
          <w:delText>Member_Joins_Group(</w:delText>
        </w:r>
        <w:r w:rsidRPr="008E4DCC" w:rsidDel="00512597">
          <w:rPr>
            <w:rFonts w:cstheme="majorHAnsi"/>
            <w:b/>
            <w:bCs/>
            <w:color w:val="000000" w:themeColor="text1"/>
            <w:u w:val="single"/>
          </w:rPr>
          <w:delText>MemberID, GroupID</w:delText>
        </w:r>
        <w:r w:rsidRPr="00CF3C71" w:rsidDel="00512597">
          <w:rPr>
            <w:rFonts w:cstheme="majorHAnsi"/>
            <w:color w:val="000000" w:themeColor="text1"/>
          </w:rPr>
          <w:delText>)</w:delText>
        </w:r>
      </w:del>
    </w:p>
    <w:p w14:paraId="1520864B" w14:textId="00BAFC17" w:rsidR="00DE416A" w:rsidRPr="00CF3C71" w:rsidDel="00512597" w:rsidRDefault="00DE416A" w:rsidP="00F03D7F">
      <w:pPr>
        <w:autoSpaceDE w:val="0"/>
        <w:autoSpaceDN w:val="0"/>
        <w:adjustRightInd w:val="0"/>
        <w:ind w:right="-720"/>
        <w:jc w:val="left"/>
        <w:rPr>
          <w:del w:id="78" w:author="Hector Onato" w:date="2022-06-28T13:30:00Z"/>
          <w:rFonts w:cstheme="majorHAnsi"/>
          <w:color w:val="000000" w:themeColor="text1"/>
        </w:rPr>
      </w:pPr>
      <w:del w:id="79" w:author="Hector Onato" w:date="2022-06-28T13:30:00Z">
        <w:r w:rsidRPr="00CF3C71" w:rsidDel="00512597">
          <w:rPr>
            <w:rFonts w:cstheme="majorHAnsi"/>
            <w:color w:val="000000" w:themeColor="text1"/>
          </w:rPr>
          <w:delText>Member_WorksOn_Project(</w:delText>
        </w:r>
        <w:r w:rsidRPr="008E4DCC" w:rsidDel="00512597">
          <w:rPr>
            <w:rFonts w:cstheme="majorHAnsi"/>
            <w:b/>
            <w:bCs/>
            <w:color w:val="000000" w:themeColor="text1"/>
            <w:u w:val="single"/>
          </w:rPr>
          <w:delText>MemberID, ProjectCode</w:delText>
        </w:r>
        <w:r w:rsidRPr="00CF3C71" w:rsidDel="00512597">
          <w:rPr>
            <w:rFonts w:cstheme="majorHAnsi"/>
            <w:color w:val="000000" w:themeColor="text1"/>
          </w:rPr>
          <w:delText>, MemberPortion)</w:delText>
        </w:r>
      </w:del>
    </w:p>
    <w:p w14:paraId="1BCCAE62" w14:textId="50C35C26" w:rsidR="00DE416A" w:rsidRPr="00CF3C71" w:rsidDel="00512597" w:rsidRDefault="00DE416A" w:rsidP="00F03D7F">
      <w:pPr>
        <w:autoSpaceDE w:val="0"/>
        <w:autoSpaceDN w:val="0"/>
        <w:adjustRightInd w:val="0"/>
        <w:ind w:right="-720"/>
        <w:jc w:val="left"/>
        <w:rPr>
          <w:del w:id="80" w:author="Hector Onato" w:date="2022-06-28T13:30:00Z"/>
          <w:rFonts w:cstheme="majorHAnsi"/>
          <w:color w:val="000000" w:themeColor="text1"/>
        </w:rPr>
      </w:pPr>
      <w:del w:id="81" w:author="Hector Onato" w:date="2022-06-28T13:30:00Z">
        <w:r w:rsidRPr="00CF3C71" w:rsidDel="00512597">
          <w:rPr>
            <w:rFonts w:cstheme="majorHAnsi"/>
            <w:color w:val="000000" w:themeColor="text1"/>
          </w:rPr>
          <w:delText>Alumnus_WorkHistory(</w:delText>
        </w:r>
        <w:r w:rsidRPr="008E4DCC" w:rsidDel="00512597">
          <w:rPr>
            <w:rFonts w:cstheme="majorHAnsi"/>
            <w:b/>
            <w:bCs/>
            <w:color w:val="000000" w:themeColor="text1"/>
            <w:u w:val="single"/>
          </w:rPr>
          <w:delText>MemberID</w:delText>
        </w:r>
        <w:r w:rsidRPr="00CF3C71" w:rsidDel="00512597">
          <w:rPr>
            <w:rFonts w:cstheme="majorHAnsi"/>
            <w:b/>
            <w:bCs/>
            <w:color w:val="000000" w:themeColor="text1"/>
          </w:rPr>
          <w:delText>,</w:delText>
        </w:r>
        <w:r w:rsidRPr="00CF3C71" w:rsidDel="00512597">
          <w:rPr>
            <w:rFonts w:cstheme="majorHAnsi"/>
            <w:color w:val="000000" w:themeColor="text1"/>
          </w:rPr>
          <w:delText xml:space="preserve"> Company, Position, StartDate, EndDate)</w:delText>
        </w:r>
      </w:del>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r w:rsidRPr="00F03D7F">
        <w:rPr>
          <w:b/>
          <w:bCs/>
        </w:rPr>
        <w:t>1NF</w:t>
      </w:r>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3D215A8F" w:rsidR="00A50370" w:rsidRDefault="00A40CB1" w:rsidP="00214CF9">
      <w:r w:rsidRPr="00F03D7F">
        <w:rPr>
          <w:b/>
          <w:bCs/>
        </w:rPr>
        <w:t>2NF</w:t>
      </w:r>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r w:rsidRPr="00F03D7F">
        <w:rPr>
          <w:b/>
          <w:bCs/>
        </w:rPr>
        <w:t>1NF</w:t>
      </w:r>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1NF.</w:t>
      </w:r>
    </w:p>
    <w:p w14:paraId="0623EAB6" w14:textId="1EA0C99F" w:rsidR="00E36EF4" w:rsidRDefault="00E36EF4" w:rsidP="00214CF9">
      <w:r w:rsidRPr="00F03D7F">
        <w:rPr>
          <w:b/>
          <w:bCs/>
        </w:rPr>
        <w:t>2NF</w:t>
      </w:r>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2DA3DDDD" w:rsidR="00E36EF4" w:rsidRDefault="00E36EF4" w:rsidP="00214CF9">
      <w:r w:rsidRPr="00F03D7F">
        <w:rPr>
          <w:b/>
          <w:bCs/>
        </w:rPr>
        <w:t>3NF</w:t>
      </w:r>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3NF.</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56246BA3" w:rsidR="0025628C" w:rsidRDefault="0025628C" w:rsidP="00181FF6">
      <w:r>
        <w:tab/>
        <w:t>{</w:t>
      </w:r>
      <w:proofErr w:type="spellStart"/>
      <w:r>
        <w:t>GroupID</w:t>
      </w:r>
      <w:proofErr w:type="spellEnd"/>
      <w:r>
        <w:t>} -&gt; {Name, Lead}</w:t>
      </w:r>
    </w:p>
    <w:p w14:paraId="759DE3E1" w14:textId="77777777" w:rsidR="00181FF6" w:rsidRDefault="00181FF6" w:rsidP="00B55621"/>
    <w:p w14:paraId="70D9CE7F" w14:textId="74F3D789" w:rsidR="00B55621" w:rsidRDefault="00B55621" w:rsidP="00B55621">
      <w:r w:rsidRPr="00125B5C">
        <w:rPr>
          <w:b/>
          <w:bCs/>
        </w:rPr>
        <w:t>1NF</w:t>
      </w:r>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1NF.</w:t>
      </w:r>
    </w:p>
    <w:p w14:paraId="053D0B69" w14:textId="23C3C530" w:rsidR="00396766" w:rsidRDefault="00B55621" w:rsidP="009F0968">
      <w:pPr>
        <w:ind w:left="720" w:hanging="720"/>
      </w:pPr>
      <w:r w:rsidRPr="00125B5C">
        <w:rPr>
          <w:b/>
          <w:bCs/>
        </w:rPr>
        <w:t>2NF</w:t>
      </w:r>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2NF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2NF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the relation will use option 2 and be renamed to below in 2NF:</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r w:rsidRPr="00125B5C">
        <w:rPr>
          <w:b/>
          <w:bCs/>
        </w:rPr>
        <w:t>3NF</w:t>
      </w:r>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3NF.</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Group1"</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r w:rsidRPr="00125B5C">
        <w:rPr>
          <w:b/>
          <w:bCs/>
        </w:rPr>
        <w:t>1NF</w:t>
      </w:r>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r w:rsidRPr="00125B5C">
        <w:rPr>
          <w:b/>
          <w:bCs/>
        </w:rPr>
        <w:t>1NF</w:t>
      </w:r>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1NF.</w:t>
      </w:r>
    </w:p>
    <w:p w14:paraId="413631B1" w14:textId="488A2F29" w:rsidR="00453677" w:rsidRDefault="00453677" w:rsidP="00453677">
      <w:r w:rsidRPr="00125B5C">
        <w:rPr>
          <w:b/>
          <w:bCs/>
        </w:rPr>
        <w:t>2NF</w:t>
      </w:r>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2NF.</w:t>
      </w:r>
    </w:p>
    <w:p w14:paraId="571D184F" w14:textId="77777777" w:rsidR="00453677" w:rsidRDefault="00453677" w:rsidP="00453677">
      <w:r w:rsidRPr="00125B5C">
        <w:rPr>
          <w:b/>
          <w:bCs/>
        </w:rPr>
        <w:t>3NF</w:t>
      </w:r>
      <w:r>
        <w:t>:</w:t>
      </w:r>
      <w:r>
        <w:tab/>
        <w:t xml:space="preserve">There is no transitive dependency for non-prime attributes. </w:t>
      </w:r>
      <w:proofErr w:type="gramStart"/>
      <w:r>
        <w:t>So</w:t>
      </w:r>
      <w:proofErr w:type="gramEnd"/>
      <w:r>
        <w:t xml:space="preserve"> it is in 3NF.</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E3F3D" w14:textId="77777777" w:rsidR="00D46A51" w:rsidRDefault="00D46A51" w:rsidP="00214CF9">
      <w:r>
        <w:separator/>
      </w:r>
    </w:p>
  </w:endnote>
  <w:endnote w:type="continuationSeparator" w:id="0">
    <w:p w14:paraId="6D5555A7" w14:textId="77777777" w:rsidR="00D46A51" w:rsidRDefault="00D46A51"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B9E5B" w14:textId="77777777" w:rsidR="00D46A51" w:rsidRDefault="00D46A51" w:rsidP="00214CF9">
      <w:r>
        <w:separator/>
      </w:r>
    </w:p>
  </w:footnote>
  <w:footnote w:type="continuationSeparator" w:id="0">
    <w:p w14:paraId="3CEBD99B" w14:textId="77777777" w:rsidR="00D46A51" w:rsidRDefault="00D46A51"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255"/>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qAUADtDZ3ywAAAA="/>
  </w:docVars>
  <w:rsids>
    <w:rsidRoot w:val="00650D9C"/>
    <w:rsid w:val="00005E76"/>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2ACC"/>
    <w:rsid w:val="00123ED5"/>
    <w:rsid w:val="00125B1A"/>
    <w:rsid w:val="00132818"/>
    <w:rsid w:val="00132FAD"/>
    <w:rsid w:val="00137587"/>
    <w:rsid w:val="00142075"/>
    <w:rsid w:val="0015617D"/>
    <w:rsid w:val="00157E1F"/>
    <w:rsid w:val="00160250"/>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0211"/>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1DDD"/>
    <w:rsid w:val="00390A6F"/>
    <w:rsid w:val="00391D81"/>
    <w:rsid w:val="00391D8A"/>
    <w:rsid w:val="00393FFD"/>
    <w:rsid w:val="00396766"/>
    <w:rsid w:val="003A2182"/>
    <w:rsid w:val="003A4C63"/>
    <w:rsid w:val="003A5BB7"/>
    <w:rsid w:val="003A6556"/>
    <w:rsid w:val="003A71F8"/>
    <w:rsid w:val="003C00D7"/>
    <w:rsid w:val="003C1555"/>
    <w:rsid w:val="003C6853"/>
    <w:rsid w:val="003C74B6"/>
    <w:rsid w:val="003C7DF3"/>
    <w:rsid w:val="003D0833"/>
    <w:rsid w:val="003D4E38"/>
    <w:rsid w:val="003D4F75"/>
    <w:rsid w:val="003D7018"/>
    <w:rsid w:val="003E7344"/>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16E2"/>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2597"/>
    <w:rsid w:val="00517294"/>
    <w:rsid w:val="00520E35"/>
    <w:rsid w:val="0052624C"/>
    <w:rsid w:val="00532114"/>
    <w:rsid w:val="0053241B"/>
    <w:rsid w:val="00554D03"/>
    <w:rsid w:val="005629DD"/>
    <w:rsid w:val="0056483F"/>
    <w:rsid w:val="00567F5E"/>
    <w:rsid w:val="005842A9"/>
    <w:rsid w:val="0058631C"/>
    <w:rsid w:val="00586616"/>
    <w:rsid w:val="005925A4"/>
    <w:rsid w:val="005944C7"/>
    <w:rsid w:val="005A02AE"/>
    <w:rsid w:val="005B07AE"/>
    <w:rsid w:val="005B095B"/>
    <w:rsid w:val="005B562C"/>
    <w:rsid w:val="005B6E8A"/>
    <w:rsid w:val="005B6ED8"/>
    <w:rsid w:val="005C5889"/>
    <w:rsid w:val="005D080E"/>
    <w:rsid w:val="005D15FE"/>
    <w:rsid w:val="005D17EC"/>
    <w:rsid w:val="005D2A25"/>
    <w:rsid w:val="005E06D2"/>
    <w:rsid w:val="005E4B40"/>
    <w:rsid w:val="005F0F89"/>
    <w:rsid w:val="00600045"/>
    <w:rsid w:val="0061006B"/>
    <w:rsid w:val="00624256"/>
    <w:rsid w:val="006315A6"/>
    <w:rsid w:val="00632354"/>
    <w:rsid w:val="00633BCD"/>
    <w:rsid w:val="006360D7"/>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2742F"/>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324C"/>
    <w:rsid w:val="00925432"/>
    <w:rsid w:val="009323BF"/>
    <w:rsid w:val="00932AD0"/>
    <w:rsid w:val="00934D0B"/>
    <w:rsid w:val="00935647"/>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2DB2"/>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A7C39"/>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D6448"/>
    <w:rsid w:val="00BE45C1"/>
    <w:rsid w:val="00BE7038"/>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6767F"/>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2DBD"/>
    <w:rsid w:val="00CD445C"/>
    <w:rsid w:val="00CD4D1F"/>
    <w:rsid w:val="00CE5791"/>
    <w:rsid w:val="00CF1470"/>
    <w:rsid w:val="00CF3C71"/>
    <w:rsid w:val="00D02E80"/>
    <w:rsid w:val="00D14163"/>
    <w:rsid w:val="00D14956"/>
    <w:rsid w:val="00D17C4A"/>
    <w:rsid w:val="00D21529"/>
    <w:rsid w:val="00D22EE2"/>
    <w:rsid w:val="00D26104"/>
    <w:rsid w:val="00D35A08"/>
    <w:rsid w:val="00D36E26"/>
    <w:rsid w:val="00D37A06"/>
    <w:rsid w:val="00D440E3"/>
    <w:rsid w:val="00D445C9"/>
    <w:rsid w:val="00D46A51"/>
    <w:rsid w:val="00D47580"/>
    <w:rsid w:val="00D505C6"/>
    <w:rsid w:val="00D529BE"/>
    <w:rsid w:val="00D615AA"/>
    <w:rsid w:val="00D63057"/>
    <w:rsid w:val="00D70746"/>
    <w:rsid w:val="00D7080E"/>
    <w:rsid w:val="00D75BAD"/>
    <w:rsid w:val="00D91936"/>
    <w:rsid w:val="00D922A0"/>
    <w:rsid w:val="00D9322C"/>
    <w:rsid w:val="00D93A7C"/>
    <w:rsid w:val="00D960B3"/>
    <w:rsid w:val="00D9751A"/>
    <w:rsid w:val="00DA423B"/>
    <w:rsid w:val="00DB2274"/>
    <w:rsid w:val="00DB3148"/>
    <w:rsid w:val="00DC09FA"/>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43B9"/>
    <w:rsid w:val="00EC67A1"/>
    <w:rsid w:val="00ED5327"/>
    <w:rsid w:val="00EE3E92"/>
    <w:rsid w:val="00EF61EF"/>
    <w:rsid w:val="00F03758"/>
    <w:rsid w:val="00F03D7F"/>
    <w:rsid w:val="00F12C0E"/>
    <w:rsid w:val="00F16FAE"/>
    <w:rsid w:val="00F2197C"/>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6</TotalTime>
  <Pages>1</Pages>
  <Words>1749</Words>
  <Characters>99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485</cp:revision>
  <dcterms:created xsi:type="dcterms:W3CDTF">2020-01-23T20:26:00Z</dcterms:created>
  <dcterms:modified xsi:type="dcterms:W3CDTF">2022-06-29T01:41:00Z</dcterms:modified>
</cp:coreProperties>
</file>